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context of technology and project management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ime-bound ite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ring which a Scrum team collaboratively works on specific tasks to achieve well-defined goals and deliverab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their free resources, including workshops, webinars, and tutorials on topics like coding, design, and data sci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Keep an eye out for other free resources, such as YouTube channels, blogs, and forums, where experts share valuable insights and tutorials.</w:t>
      </w:r>
    </w:p>
    <w:p>
      <w:pPr>
        <w:pStyle w:val="FirstParagraph"/>
      </w:pPr>
      <w:r>
        <w:t xml:space="preserve">Remember, these resources can help you enhance your tech skills without spending a dim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spaceo.ca/glossary/software-terms/what-is-sprint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paceo.ca/glossary/software-terms/what-is-sprint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1Z</dcterms:created>
  <dcterms:modified xsi:type="dcterms:W3CDTF">2024-03-23T04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